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B2AF0" w14:textId="0AB9043F" w:rsidR="00242659" w:rsidRPr="00AF2D59" w:rsidRDefault="008E77D8" w:rsidP="006B3212">
      <w:pPr>
        <w:pStyle w:val="BodyText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Referral </w:t>
      </w:r>
      <w:r w:rsidR="00473EE2">
        <w:rPr>
          <w:b/>
          <w:bCs/>
          <w:sz w:val="28"/>
          <w:szCs w:val="28"/>
          <w:u w:val="single"/>
        </w:rPr>
        <w:t>Hub Director</w:t>
      </w:r>
    </w:p>
    <w:tbl>
      <w:tblPr>
        <w:tblStyle w:val="TableGrid"/>
        <w:tblpPr w:leftFromText="180" w:rightFromText="180" w:vertAnchor="text" w:horzAnchor="page" w:tblpX="552" w:tblpY="329"/>
        <w:tblW w:w="10774" w:type="dxa"/>
        <w:tblLook w:val="04A0" w:firstRow="1" w:lastRow="0" w:firstColumn="1" w:lastColumn="0" w:noHBand="0" w:noVBand="1"/>
      </w:tblPr>
      <w:tblGrid>
        <w:gridCol w:w="2130"/>
        <w:gridCol w:w="3651"/>
        <w:gridCol w:w="2729"/>
        <w:gridCol w:w="2264"/>
      </w:tblGrid>
      <w:tr w:rsidR="00A232EB" w14:paraId="11D20096" w14:textId="77777777" w:rsidTr="000308AA">
        <w:tc>
          <w:tcPr>
            <w:tcW w:w="1980" w:type="dxa"/>
            <w:shd w:val="clear" w:color="auto" w:fill="DBE5F1" w:themeFill="accent1" w:themeFillTint="33"/>
          </w:tcPr>
          <w:p w14:paraId="385DED02" w14:textId="77777777" w:rsidR="00AD1331" w:rsidRPr="00E933FA" w:rsidRDefault="00AD1331" w:rsidP="005E1B80">
            <w:pPr>
              <w:pStyle w:val="BodyText"/>
              <w:rPr>
                <w:b/>
                <w:bCs/>
                <w:sz w:val="28"/>
                <w:szCs w:val="28"/>
              </w:rPr>
            </w:pPr>
            <w:r w:rsidRPr="00E933FA">
              <w:rPr>
                <w:b/>
                <w:bCs/>
                <w:sz w:val="28"/>
                <w:szCs w:val="28"/>
              </w:rPr>
              <w:t>Competencies</w:t>
            </w:r>
          </w:p>
        </w:tc>
        <w:tc>
          <w:tcPr>
            <w:tcW w:w="3738" w:type="dxa"/>
            <w:shd w:val="clear" w:color="auto" w:fill="DBE5F1" w:themeFill="accent1" w:themeFillTint="33"/>
          </w:tcPr>
          <w:p w14:paraId="065A336E" w14:textId="77777777" w:rsidR="00AD1331" w:rsidRPr="00E933F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7"/>
                <w:szCs w:val="27"/>
              </w:rPr>
            </w:pPr>
            <w:r>
              <w:rPr>
                <w:b/>
                <w:bCs/>
                <w:color w:val="333333"/>
                <w:spacing w:val="9"/>
                <w:sz w:val="27"/>
                <w:szCs w:val="27"/>
              </w:rPr>
              <w:t>Essential</w:t>
            </w:r>
          </w:p>
        </w:tc>
        <w:tc>
          <w:tcPr>
            <w:tcW w:w="2772" w:type="dxa"/>
            <w:shd w:val="clear" w:color="auto" w:fill="DBE5F1" w:themeFill="accent1" w:themeFillTint="33"/>
          </w:tcPr>
          <w:p w14:paraId="4D73C44C" w14:textId="77777777" w:rsidR="00AD1331" w:rsidRPr="00E933F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7"/>
                <w:szCs w:val="27"/>
              </w:rPr>
            </w:pPr>
            <w:r>
              <w:rPr>
                <w:b/>
                <w:bCs/>
                <w:color w:val="333333"/>
                <w:spacing w:val="9"/>
                <w:sz w:val="27"/>
                <w:szCs w:val="27"/>
              </w:rPr>
              <w:t>Desirable</w:t>
            </w:r>
          </w:p>
        </w:tc>
        <w:tc>
          <w:tcPr>
            <w:tcW w:w="2284" w:type="dxa"/>
            <w:shd w:val="clear" w:color="auto" w:fill="DBE5F1" w:themeFill="accent1" w:themeFillTint="33"/>
          </w:tcPr>
          <w:p w14:paraId="6D3E806E" w14:textId="77777777" w:rsidR="00AD1331" w:rsidRPr="00E933F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7"/>
                <w:szCs w:val="27"/>
              </w:rPr>
            </w:pPr>
            <w:r w:rsidRPr="00E933FA">
              <w:rPr>
                <w:b/>
                <w:bCs/>
                <w:color w:val="333333"/>
                <w:spacing w:val="9"/>
                <w:sz w:val="27"/>
                <w:szCs w:val="27"/>
              </w:rPr>
              <w:t>Assessment method</w:t>
            </w:r>
          </w:p>
        </w:tc>
      </w:tr>
      <w:tr w:rsidR="00ED15AA" w14:paraId="567DDE75" w14:textId="77777777" w:rsidTr="000308AA">
        <w:trPr>
          <w:trHeight w:val="58"/>
        </w:trPr>
        <w:tc>
          <w:tcPr>
            <w:tcW w:w="1980" w:type="dxa"/>
          </w:tcPr>
          <w:p w14:paraId="406D4173" w14:textId="77777777" w:rsidR="00AD1331" w:rsidRPr="00CA08C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  <w:r w:rsidRPr="00CA08CA">
              <w:rPr>
                <w:b/>
                <w:bCs/>
                <w:color w:val="333333"/>
                <w:spacing w:val="9"/>
                <w:sz w:val="24"/>
                <w:szCs w:val="24"/>
              </w:rPr>
              <w:t xml:space="preserve">Experience </w:t>
            </w:r>
          </w:p>
        </w:tc>
        <w:tc>
          <w:tcPr>
            <w:tcW w:w="3738" w:type="dxa"/>
          </w:tcPr>
          <w:p w14:paraId="1F7F2726" w14:textId="6E90620B" w:rsidR="005F22E1" w:rsidRPr="005F22E1" w:rsidRDefault="0010144C" w:rsidP="005F22E1">
            <w:pPr>
              <w:pStyle w:val="BodyText"/>
              <w:numPr>
                <w:ilvl w:val="0"/>
                <w:numId w:val="33"/>
              </w:numPr>
            </w:pPr>
            <w:r>
              <w:t>Experience</w:t>
            </w:r>
            <w:r w:rsidR="005F22E1" w:rsidRPr="005F22E1">
              <w:t xml:space="preserve"> in a senior leadership role within children’s s</w:t>
            </w:r>
            <w:r w:rsidR="0005521A">
              <w:t>ervices</w:t>
            </w:r>
            <w:r w:rsidR="005F22E1" w:rsidRPr="005F22E1">
              <w:t>, fostering or a closely related field.</w:t>
            </w:r>
          </w:p>
          <w:p w14:paraId="6C0DA542" w14:textId="070322E6" w:rsidR="005F22E1" w:rsidRP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 w:rsidRPr="005F22E1">
              <w:t>Proven track record of successfully managing multi-site operational teams and delivering strategic goals at a national or regional level.</w:t>
            </w:r>
          </w:p>
          <w:p w14:paraId="6289C79D" w14:textId="70670210" w:rsidR="005F22E1" w:rsidRP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>
              <w:t>Experience</w:t>
            </w:r>
            <w:r w:rsidRPr="005F22E1">
              <w:t xml:space="preserve"> of working with children and young people with complex needs and a strong understanding of placement stability and outcomes.</w:t>
            </w:r>
          </w:p>
          <w:p w14:paraId="5ABBCEF0" w14:textId="29424B2D" w:rsidR="005F22E1" w:rsidRP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 w:rsidRPr="005F22E1">
              <w:t>Experience of leading and improving referral or placement matching processes in a fostering or care setting.</w:t>
            </w:r>
          </w:p>
          <w:p w14:paraId="71FEC585" w14:textId="56917532" w:rsidR="005F22E1" w:rsidRP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 w:rsidRPr="005F22E1">
              <w:t xml:space="preserve">Strong background in performance management, using data and KPIs to drive service </w:t>
            </w:r>
            <w:r>
              <w:t>improvements.</w:t>
            </w:r>
          </w:p>
          <w:p w14:paraId="55EC7494" w14:textId="7ACF2221" w:rsid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 w:rsidRPr="005F22E1">
              <w:t xml:space="preserve">Experience of working collaboratively with local authority teams and other </w:t>
            </w:r>
            <w:r>
              <w:t xml:space="preserve">relevant </w:t>
            </w:r>
            <w:r w:rsidRPr="005F22E1">
              <w:t>external stakeholders.</w:t>
            </w:r>
          </w:p>
          <w:p w14:paraId="09D70838" w14:textId="7301760B" w:rsidR="005F22E1" w:rsidRP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>
              <w:t>E</w:t>
            </w:r>
            <w:r w:rsidRPr="005F22E1">
              <w:t>xperience in business development or contributing to growth strategies in a social care context.</w:t>
            </w:r>
          </w:p>
          <w:p w14:paraId="196313D4" w14:textId="634FD122" w:rsidR="005F22E1" w:rsidRPr="005F22E1" w:rsidRDefault="005F22E1" w:rsidP="005F22E1">
            <w:pPr>
              <w:pStyle w:val="BodyText"/>
              <w:numPr>
                <w:ilvl w:val="0"/>
                <w:numId w:val="33"/>
              </w:numPr>
            </w:pPr>
            <w:r w:rsidRPr="005F22E1">
              <w:t>Experience of managing budgets and financial performance</w:t>
            </w:r>
            <w:r>
              <w:t>.</w:t>
            </w:r>
          </w:p>
          <w:p w14:paraId="52F2D218" w14:textId="77777777" w:rsidR="005F22E1" w:rsidRPr="005F22E1" w:rsidRDefault="005F22E1" w:rsidP="005F22E1">
            <w:pPr>
              <w:pStyle w:val="BodyText"/>
              <w:ind w:left="360"/>
            </w:pPr>
          </w:p>
          <w:p w14:paraId="27A24AC5" w14:textId="77777777" w:rsidR="007A20A0" w:rsidRPr="00951A2D" w:rsidRDefault="007A20A0" w:rsidP="009B62DC">
            <w:pPr>
              <w:pStyle w:val="ListParagraph"/>
              <w:widowControl/>
              <w:autoSpaceDE/>
              <w:autoSpaceDN/>
              <w:ind w:left="308" w:firstLine="0"/>
              <w:textAlignment w:val="baseline"/>
              <w:rPr>
                <w:color w:val="333333"/>
                <w:spacing w:val="9"/>
                <w:sz w:val="24"/>
                <w:szCs w:val="24"/>
                <w:highlight w:val="yellow"/>
              </w:rPr>
            </w:pPr>
          </w:p>
        </w:tc>
        <w:tc>
          <w:tcPr>
            <w:tcW w:w="2772" w:type="dxa"/>
          </w:tcPr>
          <w:p w14:paraId="4E72331E" w14:textId="4CBCBE90" w:rsidR="00AD1331" w:rsidRPr="005F22E1" w:rsidRDefault="00AD1331" w:rsidP="005F22E1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84" w:type="dxa"/>
          </w:tcPr>
          <w:p w14:paraId="5AF319B4" w14:textId="77FD87C8" w:rsidR="00AD1331" w:rsidRPr="00951A2D" w:rsidRDefault="00AD1331" w:rsidP="00473EE2">
            <w:pPr>
              <w:pStyle w:val="BodyText"/>
              <w:numPr>
                <w:ilvl w:val="0"/>
                <w:numId w:val="28"/>
              </w:numPr>
              <w:ind w:left="480" w:hanging="239"/>
              <w:jc w:val="both"/>
            </w:pPr>
            <w:r w:rsidRPr="00951A2D">
              <w:t xml:space="preserve">CV </w:t>
            </w:r>
          </w:p>
          <w:p w14:paraId="3B2E018E" w14:textId="77777777" w:rsidR="00AD1331" w:rsidRPr="00951A2D" w:rsidRDefault="00AD1331" w:rsidP="000308AA">
            <w:pPr>
              <w:pStyle w:val="BodyText"/>
              <w:ind w:left="480" w:hanging="239"/>
              <w:jc w:val="both"/>
            </w:pPr>
          </w:p>
          <w:p w14:paraId="6EFE8564" w14:textId="77777777" w:rsidR="00AD1331" w:rsidRPr="00951A2D" w:rsidRDefault="00AD1331" w:rsidP="000308AA">
            <w:pPr>
              <w:pStyle w:val="BodyText"/>
              <w:numPr>
                <w:ilvl w:val="0"/>
                <w:numId w:val="28"/>
              </w:numPr>
              <w:ind w:left="480" w:hanging="239"/>
              <w:jc w:val="both"/>
            </w:pPr>
            <w:r w:rsidRPr="00951A2D">
              <w:t xml:space="preserve">References </w:t>
            </w:r>
          </w:p>
          <w:p w14:paraId="3550413E" w14:textId="77777777" w:rsidR="00AD1331" w:rsidRPr="00951A2D" w:rsidRDefault="00AD1331" w:rsidP="000308AA">
            <w:pPr>
              <w:pStyle w:val="BodyText"/>
              <w:ind w:left="480" w:hanging="239"/>
              <w:jc w:val="both"/>
            </w:pPr>
          </w:p>
          <w:p w14:paraId="62E3C15C" w14:textId="77777777" w:rsidR="00AD1331" w:rsidRPr="00951A2D" w:rsidRDefault="00AD1331" w:rsidP="000308AA">
            <w:pPr>
              <w:pStyle w:val="BodyText"/>
              <w:numPr>
                <w:ilvl w:val="0"/>
                <w:numId w:val="28"/>
              </w:numPr>
              <w:ind w:left="480" w:hanging="239"/>
              <w:jc w:val="both"/>
            </w:pPr>
            <w:r w:rsidRPr="00951A2D">
              <w:t xml:space="preserve">Interview </w:t>
            </w:r>
          </w:p>
        </w:tc>
      </w:tr>
      <w:tr w:rsidR="00ED15AA" w14:paraId="411126ED" w14:textId="77777777" w:rsidTr="005C7BFA">
        <w:trPr>
          <w:trHeight w:val="58"/>
        </w:trPr>
        <w:tc>
          <w:tcPr>
            <w:tcW w:w="1980" w:type="dxa"/>
          </w:tcPr>
          <w:p w14:paraId="35CC07E5" w14:textId="77777777" w:rsidR="00AD1331" w:rsidRPr="00CA08C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</w:p>
          <w:p w14:paraId="3699CEBF" w14:textId="54745A1B" w:rsidR="00AD1331" w:rsidRDefault="008C2DDA" w:rsidP="005E1B80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</w:rPr>
            </w:pPr>
            <w:r w:rsidRPr="00CA08CA">
              <w:rPr>
                <w:b/>
                <w:bCs/>
                <w:sz w:val="24"/>
                <w:szCs w:val="24"/>
              </w:rPr>
              <w:t>Skills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A08CA">
              <w:rPr>
                <w:b/>
                <w:bCs/>
                <w:sz w:val="24"/>
                <w:szCs w:val="24"/>
              </w:rPr>
              <w:t xml:space="preserve"> </w:t>
            </w:r>
            <w:r w:rsidR="00C9512D" w:rsidRPr="00CA08CA">
              <w:rPr>
                <w:b/>
                <w:bCs/>
                <w:sz w:val="24"/>
                <w:szCs w:val="24"/>
              </w:rPr>
              <w:t>Personal Qualities</w:t>
            </w:r>
            <w:r>
              <w:rPr>
                <w:b/>
                <w:bCs/>
                <w:sz w:val="24"/>
                <w:szCs w:val="24"/>
              </w:rPr>
              <w:t xml:space="preserve"> and </w:t>
            </w:r>
            <w:r w:rsidR="00C9512D" w:rsidRPr="00CA08CA">
              <w:rPr>
                <w:b/>
                <w:bCs/>
                <w:sz w:val="24"/>
                <w:szCs w:val="24"/>
              </w:rPr>
              <w:t>Knowledg</w:t>
            </w:r>
            <w:r>
              <w:rPr>
                <w:b/>
                <w:bCs/>
                <w:sz w:val="24"/>
                <w:szCs w:val="24"/>
              </w:rPr>
              <w:t>e.</w:t>
            </w:r>
            <w:r w:rsidR="00C9512D" w:rsidRPr="00CA08CA">
              <w:rPr>
                <w:b/>
                <w:bCs/>
                <w:sz w:val="24"/>
                <w:szCs w:val="24"/>
              </w:rPr>
              <w:t xml:space="preserve"> </w:t>
            </w:r>
          </w:p>
          <w:p w14:paraId="3F2EB328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5EE95BC9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11961FD5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5F8415A0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1D226D82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5AC84F14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65B5AD10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31383E77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6E299BB6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4C60D1BF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01343ED8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6F2364A1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79A5802F" w14:textId="77777777" w:rsidR="00794BA8" w:rsidRPr="00794BA8" w:rsidRDefault="00794BA8" w:rsidP="00794BA8">
            <w:pPr>
              <w:rPr>
                <w:sz w:val="24"/>
                <w:szCs w:val="24"/>
              </w:rPr>
            </w:pPr>
          </w:p>
          <w:p w14:paraId="6F57AA6A" w14:textId="0B65665F" w:rsidR="00794BA8" w:rsidRPr="00794BA8" w:rsidRDefault="00794BA8" w:rsidP="00C5583D">
            <w:pPr>
              <w:rPr>
                <w:sz w:val="24"/>
                <w:szCs w:val="24"/>
              </w:rPr>
            </w:pPr>
          </w:p>
        </w:tc>
        <w:tc>
          <w:tcPr>
            <w:tcW w:w="3738" w:type="dxa"/>
          </w:tcPr>
          <w:p w14:paraId="2CA0EE11" w14:textId="3BC5A559" w:rsidR="005F22E1" w:rsidRPr="005F22E1" w:rsidRDefault="005F22E1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 w:rsidRPr="005F22E1">
              <w:rPr>
                <w:sz w:val="24"/>
                <w:szCs w:val="24"/>
              </w:rPr>
              <w:lastRenderedPageBreak/>
              <w:t>In-depth knowledge of fostering legislation, safeguarding requirements</w:t>
            </w:r>
            <w:r>
              <w:rPr>
                <w:sz w:val="24"/>
                <w:szCs w:val="24"/>
              </w:rPr>
              <w:t xml:space="preserve"> </w:t>
            </w:r>
            <w:r w:rsidRPr="005F22E1">
              <w:rPr>
                <w:sz w:val="24"/>
                <w:szCs w:val="24"/>
              </w:rPr>
              <w:t>and regulatory frameworks (e.g. Ofsted, National Minimum Standards).</w:t>
            </w:r>
          </w:p>
          <w:p w14:paraId="31543B00" w14:textId="4FA9081D" w:rsidR="00675F73" w:rsidRDefault="00675F73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 w:rsidRPr="00675F73">
              <w:rPr>
                <w:sz w:val="24"/>
                <w:szCs w:val="24"/>
              </w:rPr>
              <w:t xml:space="preserve">Knowledge of </w:t>
            </w:r>
            <w:r>
              <w:rPr>
                <w:sz w:val="24"/>
                <w:szCs w:val="24"/>
              </w:rPr>
              <w:t xml:space="preserve">referral </w:t>
            </w:r>
            <w:r w:rsidRPr="00675F73">
              <w:rPr>
                <w:sz w:val="24"/>
                <w:szCs w:val="24"/>
              </w:rPr>
              <w:t xml:space="preserve">processes and models used </w:t>
            </w:r>
            <w:r w:rsidRPr="00675F73">
              <w:rPr>
                <w:sz w:val="24"/>
                <w:szCs w:val="24"/>
              </w:rPr>
              <w:lastRenderedPageBreak/>
              <w:t>by local authorities.</w:t>
            </w:r>
          </w:p>
          <w:p w14:paraId="26492134" w14:textId="191A871F" w:rsidR="00510D51" w:rsidRPr="005F22E1" w:rsidRDefault="00510D51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derstanding</w:t>
            </w:r>
            <w:r w:rsidRPr="00510D51">
              <w:rPr>
                <w:sz w:val="24"/>
                <w:szCs w:val="24"/>
              </w:rPr>
              <w:t xml:space="preserve"> of complex matching processes, particularly for children and young people with complex needs</w:t>
            </w:r>
            <w:r>
              <w:rPr>
                <w:sz w:val="24"/>
                <w:szCs w:val="24"/>
              </w:rPr>
              <w:t xml:space="preserve"> </w:t>
            </w:r>
          </w:p>
          <w:p w14:paraId="200385DF" w14:textId="3E54FC17" w:rsidR="005F22E1" w:rsidRPr="005F22E1" w:rsidRDefault="005F22E1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 w:rsidRPr="005F22E1">
              <w:rPr>
                <w:sz w:val="24"/>
                <w:szCs w:val="24"/>
              </w:rPr>
              <w:t>Excellent leadership and people management skills with the ability to motivate</w:t>
            </w:r>
            <w:r w:rsidR="00A232EB">
              <w:rPr>
                <w:sz w:val="24"/>
                <w:szCs w:val="24"/>
              </w:rPr>
              <w:t>, coach</w:t>
            </w:r>
            <w:r>
              <w:rPr>
                <w:sz w:val="24"/>
                <w:szCs w:val="24"/>
              </w:rPr>
              <w:t xml:space="preserve"> and </w:t>
            </w:r>
            <w:r w:rsidR="00A232EB">
              <w:rPr>
                <w:sz w:val="24"/>
                <w:szCs w:val="24"/>
              </w:rPr>
              <w:t>drive</w:t>
            </w:r>
            <w:r>
              <w:rPr>
                <w:sz w:val="24"/>
                <w:szCs w:val="24"/>
              </w:rPr>
              <w:t xml:space="preserve"> regional teams.</w:t>
            </w:r>
          </w:p>
          <w:p w14:paraId="4A939CB8" w14:textId="68A035D2" w:rsidR="005F22E1" w:rsidRDefault="005F22E1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 w:rsidRPr="005F22E1">
              <w:rPr>
                <w:sz w:val="24"/>
                <w:szCs w:val="24"/>
              </w:rPr>
              <w:t>Strong analytical and problem-solving skills</w:t>
            </w:r>
            <w:r>
              <w:rPr>
                <w:sz w:val="24"/>
                <w:szCs w:val="24"/>
              </w:rPr>
              <w:t xml:space="preserve"> </w:t>
            </w:r>
            <w:r w:rsidRPr="005F22E1">
              <w:rPr>
                <w:sz w:val="24"/>
                <w:szCs w:val="24"/>
              </w:rPr>
              <w:t xml:space="preserve">with the ability to interpret complex data </w:t>
            </w:r>
            <w:r w:rsidR="00A232EB" w:rsidRPr="00A232EB">
              <w:rPr>
                <w:sz w:val="24"/>
                <w:szCs w:val="24"/>
              </w:rPr>
              <w:t>to inform decision-making and service improvements.</w:t>
            </w:r>
          </w:p>
          <w:p w14:paraId="0E0DC7D7" w14:textId="653DBA63" w:rsidR="00A232EB" w:rsidRPr="005F22E1" w:rsidRDefault="00A232EB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Pr="00A232EB">
              <w:rPr>
                <w:sz w:val="24"/>
                <w:szCs w:val="24"/>
              </w:rPr>
              <w:t>bility to report on KPIs and performance metrics to senior leadership</w:t>
            </w:r>
          </w:p>
          <w:p w14:paraId="542C62F6" w14:textId="77777777" w:rsidR="005F22E1" w:rsidRDefault="005F22E1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 w:rsidRPr="005F22E1">
              <w:rPr>
                <w:sz w:val="24"/>
                <w:szCs w:val="24"/>
              </w:rPr>
              <w:t>Exceptional communication and relationship-building skills with a range of stakeholders, including internal teams, foster carers</w:t>
            </w:r>
            <w:r>
              <w:rPr>
                <w:sz w:val="24"/>
                <w:szCs w:val="24"/>
              </w:rPr>
              <w:t xml:space="preserve"> </w:t>
            </w:r>
            <w:r w:rsidRPr="005F22E1">
              <w:rPr>
                <w:sz w:val="24"/>
                <w:szCs w:val="24"/>
              </w:rPr>
              <w:t xml:space="preserve">and external </w:t>
            </w:r>
            <w:r>
              <w:rPr>
                <w:sz w:val="24"/>
                <w:szCs w:val="24"/>
              </w:rPr>
              <w:t>stakeholders.</w:t>
            </w:r>
          </w:p>
          <w:p w14:paraId="660F3650" w14:textId="45DD5A46" w:rsidR="005F22E1" w:rsidRDefault="005F22E1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 w:rsidRPr="005F22E1">
              <w:rPr>
                <w:sz w:val="24"/>
                <w:szCs w:val="24"/>
              </w:rPr>
              <w:t>A commitment to equality, diversity and inclusion in all aspects of decision-making and leadership.</w:t>
            </w:r>
          </w:p>
          <w:p w14:paraId="3BAFFEB6" w14:textId="69CB65A7" w:rsidR="00A232EB" w:rsidRPr="005F22E1" w:rsidRDefault="00A232EB" w:rsidP="005F22E1">
            <w:pPr>
              <w:pStyle w:val="ListParagraph"/>
              <w:numPr>
                <w:ilvl w:val="0"/>
                <w:numId w:val="22"/>
              </w:numPr>
              <w:ind w:left="308" w:hanging="283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ility to travel regularly across the UK inc. Northern Ireland</w:t>
            </w:r>
          </w:p>
          <w:p w14:paraId="113196A0" w14:textId="6AC0AE5E" w:rsidR="00415970" w:rsidRPr="00F8456B" w:rsidRDefault="00415970" w:rsidP="005F22E1">
            <w:pPr>
              <w:pStyle w:val="ListParagraph"/>
              <w:widowControl/>
              <w:autoSpaceDE/>
              <w:autoSpaceDN/>
              <w:ind w:left="308" w:firstLine="0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772" w:type="dxa"/>
          </w:tcPr>
          <w:p w14:paraId="7129A680" w14:textId="77777777" w:rsidR="00113D0D" w:rsidRPr="00951A2D" w:rsidRDefault="00113D0D" w:rsidP="000308AA">
            <w:pPr>
              <w:widowControl/>
              <w:autoSpaceDE/>
              <w:autoSpaceDN/>
              <w:ind w:left="306" w:hanging="165"/>
              <w:textAlignment w:val="baseline"/>
              <w:rPr>
                <w:sz w:val="24"/>
                <w:szCs w:val="24"/>
                <w:highlight w:val="yellow"/>
              </w:rPr>
            </w:pPr>
          </w:p>
          <w:p w14:paraId="366C442E" w14:textId="4BEBED8E" w:rsidR="00B14563" w:rsidRPr="00B14563" w:rsidRDefault="00B14563" w:rsidP="00C13401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2284" w:type="dxa"/>
          </w:tcPr>
          <w:p w14:paraId="62771F81" w14:textId="77777777" w:rsidR="000308AA" w:rsidRDefault="000308AA" w:rsidP="00BA6C36">
            <w:pPr>
              <w:pStyle w:val="BodyText"/>
              <w:ind w:left="480"/>
            </w:pPr>
          </w:p>
          <w:p w14:paraId="6A803510" w14:textId="0F009585" w:rsidR="003578F6" w:rsidRPr="00951A2D" w:rsidRDefault="003578F6" w:rsidP="000308AA">
            <w:pPr>
              <w:pStyle w:val="BodyText"/>
              <w:numPr>
                <w:ilvl w:val="0"/>
                <w:numId w:val="28"/>
              </w:numPr>
              <w:ind w:left="480" w:hanging="239"/>
            </w:pPr>
            <w:r w:rsidRPr="00951A2D">
              <w:t>CV</w:t>
            </w:r>
          </w:p>
          <w:p w14:paraId="6818E7B5" w14:textId="77777777" w:rsidR="003578F6" w:rsidRPr="00951A2D" w:rsidRDefault="003578F6" w:rsidP="005F22E1">
            <w:pPr>
              <w:pStyle w:val="BodyText"/>
            </w:pPr>
          </w:p>
          <w:p w14:paraId="1E7E0C02" w14:textId="77777777" w:rsidR="003578F6" w:rsidRPr="00951A2D" w:rsidRDefault="003578F6" w:rsidP="000308AA">
            <w:pPr>
              <w:pStyle w:val="BodyText"/>
              <w:numPr>
                <w:ilvl w:val="0"/>
                <w:numId w:val="28"/>
              </w:numPr>
              <w:ind w:left="480" w:hanging="239"/>
            </w:pPr>
            <w:r w:rsidRPr="00951A2D">
              <w:t xml:space="preserve">References </w:t>
            </w:r>
          </w:p>
          <w:p w14:paraId="649F68DD" w14:textId="77777777" w:rsidR="003578F6" w:rsidRPr="00951A2D" w:rsidRDefault="003578F6" w:rsidP="000308AA">
            <w:pPr>
              <w:pStyle w:val="BodyText"/>
              <w:ind w:left="480" w:hanging="239"/>
            </w:pPr>
          </w:p>
          <w:p w14:paraId="72805A32" w14:textId="5286D2B5" w:rsidR="00AD1331" w:rsidRPr="00951A2D" w:rsidRDefault="003578F6" w:rsidP="000308AA">
            <w:pPr>
              <w:pStyle w:val="BodyText"/>
              <w:numPr>
                <w:ilvl w:val="0"/>
                <w:numId w:val="28"/>
              </w:numPr>
              <w:ind w:left="480" w:hanging="239"/>
            </w:pPr>
            <w:r w:rsidRPr="00951A2D">
              <w:t>Interview</w:t>
            </w:r>
          </w:p>
        </w:tc>
      </w:tr>
      <w:tr w:rsidR="00ED15AA" w14:paraId="6A7000DF" w14:textId="77777777" w:rsidTr="000308AA">
        <w:trPr>
          <w:trHeight w:val="2"/>
        </w:trPr>
        <w:tc>
          <w:tcPr>
            <w:tcW w:w="1980" w:type="dxa"/>
          </w:tcPr>
          <w:p w14:paraId="4A0F2831" w14:textId="7A36F2A0" w:rsidR="00AD1331" w:rsidRPr="00CA08CA" w:rsidRDefault="00AD1331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  <w:r w:rsidRPr="00CA08CA">
              <w:rPr>
                <w:b/>
                <w:bCs/>
                <w:color w:val="333333"/>
                <w:spacing w:val="9"/>
                <w:sz w:val="24"/>
                <w:szCs w:val="24"/>
              </w:rPr>
              <w:t>Qualifications</w:t>
            </w:r>
            <w:r w:rsidR="00CD7495">
              <w:rPr>
                <w:b/>
                <w:bCs/>
                <w:color w:val="333333"/>
                <w:spacing w:val="9"/>
                <w:sz w:val="24"/>
                <w:szCs w:val="24"/>
              </w:rPr>
              <w:t xml:space="preserve"> &amp; Certifications</w:t>
            </w:r>
            <w:r w:rsidR="00DD556B">
              <w:rPr>
                <w:b/>
                <w:bCs/>
                <w:color w:val="333333"/>
                <w:spacing w:val="9"/>
                <w:sz w:val="24"/>
                <w:szCs w:val="24"/>
              </w:rPr>
              <w:t xml:space="preserve"> and credentials </w:t>
            </w:r>
          </w:p>
        </w:tc>
        <w:tc>
          <w:tcPr>
            <w:tcW w:w="3738" w:type="dxa"/>
          </w:tcPr>
          <w:p w14:paraId="068551EA" w14:textId="77777777" w:rsidR="00D75098" w:rsidRDefault="005F22E1" w:rsidP="005F22E1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recognised social work qualification.</w:t>
            </w:r>
          </w:p>
          <w:p w14:paraId="53256E1C" w14:textId="77777777" w:rsidR="005F22E1" w:rsidRDefault="005F22E1" w:rsidP="005F22E1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gistered with social work England or equivalent. </w:t>
            </w:r>
          </w:p>
          <w:p w14:paraId="608FD099" w14:textId="77777777" w:rsidR="005F22E1" w:rsidRDefault="005F22E1" w:rsidP="005F22E1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idence of continuous professional development</w:t>
            </w:r>
          </w:p>
          <w:p w14:paraId="6B8C2D7D" w14:textId="5196BE32" w:rsidR="005F22E1" w:rsidRDefault="005F22E1" w:rsidP="005F22E1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full UK driving licen</w:t>
            </w:r>
            <w:r w:rsidR="000221E9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e </w:t>
            </w:r>
          </w:p>
          <w:p w14:paraId="0206D356" w14:textId="75BD5E9A" w:rsidR="003813C5" w:rsidRDefault="003813C5" w:rsidP="005F22E1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clear DBS check</w:t>
            </w:r>
          </w:p>
          <w:p w14:paraId="74B4ED25" w14:textId="3B07BA32" w:rsidR="00A232EB" w:rsidRPr="00A232EB" w:rsidRDefault="00A232EB" w:rsidP="00A232EB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772" w:type="dxa"/>
          </w:tcPr>
          <w:p w14:paraId="00637DAE" w14:textId="77777777" w:rsidR="00A232EB" w:rsidRDefault="00A232EB" w:rsidP="00A232EB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management or leadership qualification</w:t>
            </w:r>
          </w:p>
          <w:p w14:paraId="3FB0B179" w14:textId="18F2E916" w:rsidR="00A232EB" w:rsidRDefault="00A232EB" w:rsidP="00A232EB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Management qualification </w:t>
            </w:r>
            <w:r w:rsidRPr="00A232EB">
              <w:rPr>
                <w:sz w:val="24"/>
                <w:szCs w:val="24"/>
              </w:rPr>
              <w:t>(e.g. PRINCE2, Agile or equivalent</w:t>
            </w:r>
            <w:r>
              <w:rPr>
                <w:sz w:val="24"/>
                <w:szCs w:val="24"/>
              </w:rPr>
              <w:t>)</w:t>
            </w:r>
          </w:p>
          <w:p w14:paraId="5BFAAD2F" w14:textId="12FC68DD" w:rsidR="00E9276B" w:rsidRPr="00675F73" w:rsidRDefault="00E9276B" w:rsidP="00A232E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</w:p>
        </w:tc>
        <w:tc>
          <w:tcPr>
            <w:tcW w:w="2284" w:type="dxa"/>
          </w:tcPr>
          <w:p w14:paraId="376BDA1C" w14:textId="77777777" w:rsidR="00951A2D" w:rsidRDefault="00951A2D" w:rsidP="000308AA">
            <w:pPr>
              <w:pStyle w:val="BodyText"/>
              <w:ind w:left="480"/>
            </w:pPr>
          </w:p>
          <w:p w14:paraId="3AD2D0F2" w14:textId="09525AA3" w:rsidR="00AD1331" w:rsidRPr="00951A2D" w:rsidRDefault="00AD1331" w:rsidP="000308AA">
            <w:pPr>
              <w:pStyle w:val="BodyText"/>
              <w:numPr>
                <w:ilvl w:val="0"/>
                <w:numId w:val="28"/>
              </w:numPr>
              <w:ind w:left="480" w:hanging="239"/>
            </w:pPr>
            <w:r w:rsidRPr="00951A2D">
              <w:t>Certificates</w:t>
            </w:r>
          </w:p>
          <w:p w14:paraId="44A6AAD5" w14:textId="77777777" w:rsidR="00AD1331" w:rsidRPr="00951A2D" w:rsidRDefault="00AD1331" w:rsidP="000308AA">
            <w:pPr>
              <w:pStyle w:val="BodyText"/>
              <w:ind w:left="480" w:hanging="239"/>
            </w:pPr>
          </w:p>
          <w:p w14:paraId="4D675C49" w14:textId="77777777" w:rsidR="00AD1331" w:rsidRDefault="000308AA" w:rsidP="000308AA">
            <w:pPr>
              <w:pStyle w:val="BodyText"/>
              <w:numPr>
                <w:ilvl w:val="0"/>
                <w:numId w:val="28"/>
              </w:numPr>
              <w:ind w:left="480" w:hanging="239"/>
            </w:pPr>
            <w:r>
              <w:t xml:space="preserve">DBS check </w:t>
            </w:r>
          </w:p>
          <w:p w14:paraId="3266E943" w14:textId="77777777" w:rsidR="000308AA" w:rsidRDefault="000308AA" w:rsidP="000308AA">
            <w:pPr>
              <w:pStyle w:val="BodyText"/>
              <w:ind w:left="480" w:hanging="239"/>
            </w:pPr>
          </w:p>
          <w:p w14:paraId="2BDEE478" w14:textId="77777777" w:rsidR="00A1748E" w:rsidRDefault="000308AA" w:rsidP="00A1748E">
            <w:pPr>
              <w:pStyle w:val="BodyText"/>
              <w:numPr>
                <w:ilvl w:val="0"/>
                <w:numId w:val="28"/>
              </w:numPr>
              <w:ind w:left="480" w:hanging="239"/>
            </w:pPr>
            <w:r>
              <w:t xml:space="preserve">CPD Log </w:t>
            </w:r>
          </w:p>
          <w:p w14:paraId="68250950" w14:textId="77777777" w:rsidR="00A1748E" w:rsidRDefault="00A1748E" w:rsidP="00A1748E">
            <w:pPr>
              <w:pStyle w:val="ListParagraph"/>
            </w:pPr>
          </w:p>
          <w:p w14:paraId="6E8E677D" w14:textId="6ED56CCA" w:rsidR="00A1748E" w:rsidRDefault="00A1748E" w:rsidP="00A1748E">
            <w:pPr>
              <w:pStyle w:val="BodyText"/>
              <w:numPr>
                <w:ilvl w:val="0"/>
                <w:numId w:val="28"/>
              </w:numPr>
              <w:ind w:left="480" w:hanging="239"/>
            </w:pPr>
            <w:r>
              <w:t xml:space="preserve">Copy of UK Drivers Licence </w:t>
            </w:r>
          </w:p>
          <w:p w14:paraId="20EFA431" w14:textId="77777777" w:rsidR="00A1748E" w:rsidRDefault="00A1748E" w:rsidP="00A1748E">
            <w:pPr>
              <w:pStyle w:val="ListParagraph"/>
            </w:pPr>
          </w:p>
          <w:p w14:paraId="26A03077" w14:textId="0FA793AF" w:rsidR="000308AA" w:rsidRPr="00951A2D" w:rsidRDefault="00A1748E" w:rsidP="00A1748E">
            <w:pPr>
              <w:pStyle w:val="BodyText"/>
              <w:numPr>
                <w:ilvl w:val="0"/>
                <w:numId w:val="28"/>
              </w:numPr>
              <w:ind w:left="480" w:hanging="239"/>
            </w:pPr>
            <w:r>
              <w:t>CV</w:t>
            </w:r>
            <w:r w:rsidR="000308AA">
              <w:t>.</w:t>
            </w:r>
          </w:p>
        </w:tc>
      </w:tr>
      <w:tr w:rsidR="00ED15AA" w14:paraId="0F3CA589" w14:textId="77777777" w:rsidTr="000308AA">
        <w:trPr>
          <w:trHeight w:val="2"/>
        </w:trPr>
        <w:tc>
          <w:tcPr>
            <w:tcW w:w="1980" w:type="dxa"/>
          </w:tcPr>
          <w:p w14:paraId="66311D6F" w14:textId="184CA683" w:rsidR="00445CDD" w:rsidRPr="00CA08CA" w:rsidRDefault="00445CDD" w:rsidP="005E1B80">
            <w:pPr>
              <w:widowControl/>
              <w:autoSpaceDE/>
              <w:autoSpaceDN/>
              <w:textAlignment w:val="baseline"/>
              <w:rPr>
                <w:b/>
                <w:bCs/>
                <w:color w:val="333333"/>
                <w:spacing w:val="9"/>
                <w:sz w:val="24"/>
                <w:szCs w:val="24"/>
              </w:rPr>
            </w:pPr>
            <w:r w:rsidRPr="00CA08CA">
              <w:rPr>
                <w:b/>
                <w:bCs/>
                <w:color w:val="333333"/>
                <w:spacing w:val="9"/>
                <w:sz w:val="24"/>
                <w:szCs w:val="24"/>
              </w:rPr>
              <w:t>Languages</w:t>
            </w:r>
          </w:p>
        </w:tc>
        <w:tc>
          <w:tcPr>
            <w:tcW w:w="3738" w:type="dxa"/>
          </w:tcPr>
          <w:p w14:paraId="05431101" w14:textId="4EB61DBB" w:rsidR="00445CDD" w:rsidRPr="00951A2D" w:rsidRDefault="00445CDD" w:rsidP="000308AA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ind w:left="308" w:hanging="283"/>
              <w:textAlignment w:val="baseline"/>
              <w:rPr>
                <w:sz w:val="24"/>
                <w:szCs w:val="24"/>
              </w:rPr>
            </w:pPr>
            <w:r w:rsidRPr="00951A2D">
              <w:rPr>
                <w:sz w:val="24"/>
                <w:szCs w:val="24"/>
              </w:rPr>
              <w:t xml:space="preserve">English </w:t>
            </w:r>
          </w:p>
        </w:tc>
        <w:tc>
          <w:tcPr>
            <w:tcW w:w="2772" w:type="dxa"/>
          </w:tcPr>
          <w:p w14:paraId="78F0197E" w14:textId="77777777" w:rsidR="00445CDD" w:rsidRPr="00951A2D" w:rsidRDefault="00445CDD" w:rsidP="00951A2D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84" w:type="dxa"/>
          </w:tcPr>
          <w:p w14:paraId="2E0EF794" w14:textId="2FD06C15" w:rsidR="00445CDD" w:rsidRPr="00951A2D" w:rsidRDefault="00445CDD" w:rsidP="000308AA">
            <w:pPr>
              <w:pStyle w:val="BodyText"/>
              <w:numPr>
                <w:ilvl w:val="0"/>
                <w:numId w:val="28"/>
              </w:numPr>
              <w:ind w:left="480" w:hanging="239"/>
            </w:pPr>
            <w:r w:rsidRPr="00951A2D">
              <w:t>Interview</w:t>
            </w:r>
            <w:r w:rsidR="000308AA">
              <w:t xml:space="preserve"> and CV</w:t>
            </w:r>
          </w:p>
        </w:tc>
      </w:tr>
    </w:tbl>
    <w:p w14:paraId="604D1613" w14:textId="77777777" w:rsidR="008605C0" w:rsidRPr="008605C0" w:rsidRDefault="008605C0" w:rsidP="00012958">
      <w:pPr>
        <w:pStyle w:val="BodyText"/>
        <w:ind w:right="743"/>
      </w:pPr>
    </w:p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4957"/>
        <w:gridCol w:w="3543"/>
        <w:gridCol w:w="2273"/>
      </w:tblGrid>
      <w:tr w:rsidR="008605C0" w14:paraId="14270EB5" w14:textId="77777777" w:rsidTr="00E933FA">
        <w:trPr>
          <w:trHeight w:val="157"/>
        </w:trPr>
        <w:tc>
          <w:tcPr>
            <w:tcW w:w="4957" w:type="dxa"/>
            <w:shd w:val="clear" w:color="auto" w:fill="000000" w:themeFill="text1"/>
          </w:tcPr>
          <w:p w14:paraId="16C21439" w14:textId="37AE527C" w:rsidR="008605C0" w:rsidRPr="008605C0" w:rsidRDefault="008605C0" w:rsidP="008605C0">
            <w:pPr>
              <w:rPr>
                <w:b/>
                <w:bCs/>
                <w:sz w:val="18"/>
                <w:szCs w:val="18"/>
              </w:rPr>
            </w:pPr>
            <w:r w:rsidRPr="008605C0">
              <w:rPr>
                <w:b/>
                <w:bCs/>
                <w:sz w:val="18"/>
                <w:szCs w:val="18"/>
              </w:rPr>
              <w:t>Job Holder</w:t>
            </w:r>
          </w:p>
        </w:tc>
        <w:tc>
          <w:tcPr>
            <w:tcW w:w="3543" w:type="dxa"/>
            <w:shd w:val="clear" w:color="auto" w:fill="000000" w:themeFill="text1"/>
          </w:tcPr>
          <w:p w14:paraId="2E8E7C57" w14:textId="77777777" w:rsidR="008605C0" w:rsidRDefault="008605C0" w:rsidP="00A03242"/>
        </w:tc>
        <w:tc>
          <w:tcPr>
            <w:tcW w:w="2273" w:type="dxa"/>
            <w:shd w:val="clear" w:color="auto" w:fill="000000" w:themeFill="text1"/>
          </w:tcPr>
          <w:p w14:paraId="2B44E0D6" w14:textId="77777777" w:rsidR="008605C0" w:rsidRDefault="008605C0" w:rsidP="00A03242"/>
        </w:tc>
      </w:tr>
      <w:tr w:rsidR="008605C0" w14:paraId="7A8E279F" w14:textId="77777777" w:rsidTr="00E933FA">
        <w:tc>
          <w:tcPr>
            <w:tcW w:w="4957" w:type="dxa"/>
          </w:tcPr>
          <w:p w14:paraId="452AAFE9" w14:textId="77777777" w:rsidR="008605C0" w:rsidRDefault="008605C0" w:rsidP="008605C0">
            <w:pPr>
              <w:rPr>
                <w:sz w:val="18"/>
                <w:szCs w:val="18"/>
              </w:rPr>
            </w:pPr>
            <w:r w:rsidRPr="008605C0">
              <w:rPr>
                <w:sz w:val="18"/>
                <w:szCs w:val="18"/>
              </w:rPr>
              <w:t>Name:</w:t>
            </w:r>
          </w:p>
          <w:p w14:paraId="396BE14A" w14:textId="4F16A8A7" w:rsidR="008605C0" w:rsidRPr="008605C0" w:rsidRDefault="008605C0" w:rsidP="008605C0"/>
        </w:tc>
        <w:tc>
          <w:tcPr>
            <w:tcW w:w="3543" w:type="dxa"/>
          </w:tcPr>
          <w:p w14:paraId="7AAE9BD0" w14:textId="41A9DB71" w:rsidR="008605C0" w:rsidRPr="008605C0" w:rsidRDefault="008605C0" w:rsidP="00A03242">
            <w:r w:rsidRPr="008605C0">
              <w:rPr>
                <w:sz w:val="18"/>
                <w:szCs w:val="18"/>
              </w:rPr>
              <w:lastRenderedPageBreak/>
              <w:t xml:space="preserve">Signed: </w:t>
            </w:r>
          </w:p>
        </w:tc>
        <w:tc>
          <w:tcPr>
            <w:tcW w:w="2273" w:type="dxa"/>
          </w:tcPr>
          <w:p w14:paraId="179C62CA" w14:textId="025015AB" w:rsidR="008605C0" w:rsidRPr="008605C0" w:rsidRDefault="008605C0" w:rsidP="008605C0">
            <w:r w:rsidRPr="008605C0">
              <w:rPr>
                <w:sz w:val="18"/>
                <w:szCs w:val="18"/>
              </w:rPr>
              <w:t xml:space="preserve">Date: </w:t>
            </w:r>
          </w:p>
        </w:tc>
      </w:tr>
      <w:tr w:rsidR="008605C0" w14:paraId="0471A474" w14:textId="77777777" w:rsidTr="00E933FA">
        <w:tc>
          <w:tcPr>
            <w:tcW w:w="4957" w:type="dxa"/>
            <w:shd w:val="clear" w:color="auto" w:fill="000000" w:themeFill="text1"/>
          </w:tcPr>
          <w:p w14:paraId="3A92EA6F" w14:textId="3A8D530C" w:rsidR="008605C0" w:rsidRPr="008605C0" w:rsidRDefault="008605C0" w:rsidP="00A03242">
            <w:pPr>
              <w:rPr>
                <w:b/>
                <w:sz w:val="18"/>
                <w:szCs w:val="18"/>
              </w:rPr>
            </w:pPr>
            <w:r w:rsidRPr="008605C0">
              <w:rPr>
                <w:b/>
                <w:sz w:val="18"/>
                <w:szCs w:val="18"/>
              </w:rPr>
              <w:t xml:space="preserve">Signed on behalf of the NFG </w:t>
            </w:r>
          </w:p>
        </w:tc>
        <w:tc>
          <w:tcPr>
            <w:tcW w:w="3543" w:type="dxa"/>
            <w:shd w:val="clear" w:color="auto" w:fill="000000" w:themeFill="text1"/>
          </w:tcPr>
          <w:p w14:paraId="31387EEA" w14:textId="77777777" w:rsidR="008605C0" w:rsidRDefault="008605C0" w:rsidP="00A03242"/>
        </w:tc>
        <w:tc>
          <w:tcPr>
            <w:tcW w:w="2273" w:type="dxa"/>
            <w:shd w:val="clear" w:color="auto" w:fill="000000" w:themeFill="text1"/>
          </w:tcPr>
          <w:p w14:paraId="5F69A1A3" w14:textId="77777777" w:rsidR="008605C0" w:rsidRDefault="008605C0" w:rsidP="00A03242"/>
        </w:tc>
      </w:tr>
      <w:tr w:rsidR="008605C0" w14:paraId="0082358F" w14:textId="77777777" w:rsidTr="00E933FA">
        <w:tc>
          <w:tcPr>
            <w:tcW w:w="4957" w:type="dxa"/>
          </w:tcPr>
          <w:p w14:paraId="76CEF021" w14:textId="77777777" w:rsidR="008605C0" w:rsidRDefault="008605C0" w:rsidP="008605C0">
            <w:pPr>
              <w:rPr>
                <w:sz w:val="18"/>
                <w:szCs w:val="18"/>
              </w:rPr>
            </w:pPr>
            <w:r w:rsidRPr="008605C0">
              <w:rPr>
                <w:sz w:val="18"/>
                <w:szCs w:val="18"/>
              </w:rPr>
              <w:t>Name:</w:t>
            </w:r>
          </w:p>
          <w:p w14:paraId="16BE9ED4" w14:textId="3F51F5BE" w:rsidR="008605C0" w:rsidRDefault="008605C0" w:rsidP="008605C0"/>
        </w:tc>
        <w:tc>
          <w:tcPr>
            <w:tcW w:w="3543" w:type="dxa"/>
          </w:tcPr>
          <w:p w14:paraId="29DFF6B2" w14:textId="464D51FD" w:rsidR="008605C0" w:rsidRDefault="008605C0" w:rsidP="008605C0">
            <w:r w:rsidRPr="008605C0">
              <w:rPr>
                <w:sz w:val="18"/>
                <w:szCs w:val="18"/>
              </w:rPr>
              <w:t xml:space="preserve">Signed: </w:t>
            </w:r>
          </w:p>
        </w:tc>
        <w:tc>
          <w:tcPr>
            <w:tcW w:w="2273" w:type="dxa"/>
          </w:tcPr>
          <w:p w14:paraId="1007CFAD" w14:textId="1F4F3A31" w:rsidR="008605C0" w:rsidRDefault="008605C0" w:rsidP="008605C0">
            <w:r w:rsidRPr="008605C0">
              <w:rPr>
                <w:sz w:val="18"/>
                <w:szCs w:val="18"/>
              </w:rPr>
              <w:t xml:space="preserve">Date: </w:t>
            </w:r>
          </w:p>
        </w:tc>
      </w:tr>
    </w:tbl>
    <w:p w14:paraId="35A9A4EA" w14:textId="77261C6F" w:rsidR="00B374E3" w:rsidRPr="00B374E3" w:rsidRDefault="00B374E3" w:rsidP="00B374E3">
      <w:pPr>
        <w:tabs>
          <w:tab w:val="left" w:pos="1948"/>
        </w:tabs>
        <w:rPr>
          <w:sz w:val="18"/>
          <w:szCs w:val="18"/>
        </w:rPr>
      </w:pPr>
    </w:p>
    <w:sectPr w:rsidR="00B374E3" w:rsidRPr="00B374E3" w:rsidSect="00E50007">
      <w:headerReference w:type="default" r:id="rId11"/>
      <w:footerReference w:type="default" r:id="rId12"/>
      <w:pgSz w:w="11900" w:h="16850"/>
      <w:pgMar w:top="1660" w:right="1680" w:bottom="851" w:left="1680" w:header="709" w:footer="7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0E0CE" w14:textId="77777777" w:rsidR="00F65CFD" w:rsidRDefault="00F65CFD">
      <w:r>
        <w:separator/>
      </w:r>
    </w:p>
  </w:endnote>
  <w:endnote w:type="continuationSeparator" w:id="0">
    <w:p w14:paraId="57BCA62B" w14:textId="77777777" w:rsidR="00F65CFD" w:rsidRDefault="00F65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0154E" w14:textId="77777777" w:rsidR="00242659" w:rsidRDefault="00224B2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E4176E0" wp14:editId="5596693D">
              <wp:simplePos x="0" y="0"/>
              <wp:positionH relativeFrom="page">
                <wp:align>right</wp:align>
              </wp:positionH>
              <wp:positionV relativeFrom="page">
                <wp:posOffset>10256520</wp:posOffset>
              </wp:positionV>
              <wp:extent cx="6995160" cy="342900"/>
              <wp:effectExtent l="0" t="0" r="152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9516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FDDA9D" w14:textId="4A392167" w:rsidR="00D75098" w:rsidRPr="00F773BD" w:rsidRDefault="00473EE2" w:rsidP="00D75098">
                          <w:pPr>
                            <w:spacing w:before="13"/>
                          </w:pPr>
                          <w:r>
                            <w:t>Referral Hub</w:t>
                          </w:r>
                          <w:r w:rsidR="005F22E1">
                            <w:t xml:space="preserve"> Director</w:t>
                          </w:r>
                          <w:r w:rsidR="00F773BD">
                            <w:t xml:space="preserve"> </w:t>
                          </w:r>
                          <w:r w:rsidR="00D75098">
                            <w:t xml:space="preserve">Person Specification </w:t>
                          </w:r>
                          <w:r w:rsidR="005F22E1">
                            <w:t>D</w:t>
                          </w:r>
                          <w:r w:rsidR="00D75098" w:rsidRPr="0009647E">
                            <w:rPr>
                              <w:i/>
                              <w:iCs/>
                            </w:rPr>
                            <w:t xml:space="preserve">ocument owned by </w:t>
                          </w:r>
                          <w:r w:rsidR="00D75098">
                            <w:rPr>
                              <w:i/>
                              <w:iCs/>
                            </w:rPr>
                            <w:t xml:space="preserve">NFG </w:t>
                          </w:r>
                          <w:r w:rsidR="00D75098" w:rsidRPr="0009647E">
                            <w:rPr>
                              <w:i/>
                              <w:iCs/>
                            </w:rPr>
                            <w:t xml:space="preserve">HR </w:t>
                          </w:r>
                        </w:p>
                        <w:p w14:paraId="57EAE59F" w14:textId="6944C1A6" w:rsidR="00242659" w:rsidRDefault="00242659" w:rsidP="005C178F">
                          <w:pPr>
                            <w:spacing w:before="13"/>
                          </w:pPr>
                        </w:p>
                        <w:p w14:paraId="0DDC9869" w14:textId="77777777" w:rsidR="002019EB" w:rsidRDefault="002019EB">
                          <w:pPr>
                            <w:spacing w:before="13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4176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499.6pt;margin-top:807.6pt;width:550.8pt;height:27pt;z-index:-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" filled="f" stroked="f">
              <v:textbox inset="0,0,0,0">
                <w:txbxContent>
                  <w:p w14:paraId="75FDDA9D" w14:textId="4A392167" w:rsidR="00D75098" w:rsidRPr="00F773BD" w:rsidRDefault="00473EE2" w:rsidP="00D75098">
                    <w:pPr>
                      <w:spacing w:before="13"/>
                    </w:pPr>
                    <w:r>
                      <w:t>Referral Hub</w:t>
                    </w:r>
                    <w:r w:rsidR="005F22E1">
                      <w:t xml:space="preserve"> Director</w:t>
                    </w:r>
                    <w:r w:rsidR="00F773BD">
                      <w:t xml:space="preserve"> </w:t>
                    </w:r>
                    <w:r w:rsidR="00D75098">
                      <w:t xml:space="preserve">Person Specification </w:t>
                    </w:r>
                    <w:r w:rsidR="005F22E1">
                      <w:t>D</w:t>
                    </w:r>
                    <w:r w:rsidR="00D75098" w:rsidRPr="0009647E">
                      <w:rPr>
                        <w:i/>
                        <w:iCs/>
                      </w:rPr>
                      <w:t xml:space="preserve">ocument owned by </w:t>
                    </w:r>
                    <w:r w:rsidR="00D75098">
                      <w:rPr>
                        <w:i/>
                        <w:iCs/>
                      </w:rPr>
                      <w:t xml:space="preserve">NFG </w:t>
                    </w:r>
                    <w:r w:rsidR="00D75098" w:rsidRPr="0009647E">
                      <w:rPr>
                        <w:i/>
                        <w:iCs/>
                      </w:rPr>
                      <w:t xml:space="preserve">HR </w:t>
                    </w:r>
                  </w:p>
                  <w:p w14:paraId="57EAE59F" w14:textId="6944C1A6" w:rsidR="00242659" w:rsidRDefault="00242659" w:rsidP="005C178F">
                    <w:pPr>
                      <w:spacing w:before="13"/>
                    </w:pPr>
                  </w:p>
                  <w:p w14:paraId="0DDC9869" w14:textId="77777777" w:rsidR="002019EB" w:rsidRDefault="002019EB">
                    <w:pPr>
                      <w:spacing w:before="13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32E45F" wp14:editId="0D700268">
              <wp:simplePos x="0" y="0"/>
              <wp:positionH relativeFrom="page">
                <wp:posOffset>6314440</wp:posOffset>
              </wp:positionH>
              <wp:positionV relativeFrom="page">
                <wp:posOffset>10071100</wp:posOffset>
              </wp:positionV>
              <wp:extent cx="128905" cy="189865"/>
              <wp:effectExtent l="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905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F0FC9E" w14:textId="1D755FB4" w:rsidR="00242659" w:rsidRDefault="00BF63D8">
                          <w:pPr>
                            <w:spacing w:before="20"/>
                            <w:ind w:left="40"/>
                            <w:rPr>
                              <w:rFonts w:ascii="Cambria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32368">
                            <w:rPr>
                              <w:rFonts w:ascii="Cambria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32E45F" id="Text Box 1" o:spid="_x0000_s1028" type="#_x0000_t202" style="position:absolute;margin-left:497.2pt;margin-top:793pt;width:10.15pt;height:14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" filled="f" stroked="f">
              <v:textbox inset="0,0,0,0">
                <w:txbxContent>
                  <w:p w14:paraId="37F0FC9E" w14:textId="1D755FB4" w:rsidR="00242659" w:rsidRDefault="00BF63D8">
                    <w:pPr>
                      <w:spacing w:before="20"/>
                      <w:ind w:left="40"/>
                      <w:rPr>
                        <w:rFonts w:ascii="Cambria"/>
                      </w:rPr>
                    </w:pPr>
                    <w:r>
                      <w:fldChar w:fldCharType="begin"/>
                    </w:r>
                    <w:r>
                      <w:rPr>
                        <w:rFonts w:ascii="Cambria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32368">
                      <w:rPr>
                        <w:rFonts w:ascii="Cambria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5CB6F" w14:textId="77777777" w:rsidR="00F65CFD" w:rsidRDefault="00F65CFD">
      <w:r>
        <w:separator/>
      </w:r>
    </w:p>
  </w:footnote>
  <w:footnote w:type="continuationSeparator" w:id="0">
    <w:p w14:paraId="6B3DEC42" w14:textId="77777777" w:rsidR="00F65CFD" w:rsidRDefault="00F65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F1066" w14:textId="4F45D7E4" w:rsidR="00FF29F8" w:rsidRDefault="00FF29F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85C5E69" wp14:editId="20C42287">
          <wp:simplePos x="0" y="0"/>
          <wp:positionH relativeFrom="column">
            <wp:posOffset>3802380</wp:posOffset>
          </wp:positionH>
          <wp:positionV relativeFrom="paragraph">
            <wp:posOffset>-570230</wp:posOffset>
          </wp:positionV>
          <wp:extent cx="2560320" cy="967740"/>
          <wp:effectExtent l="0" t="0" r="0" b="3810"/>
          <wp:wrapTight wrapText="bothSides">
            <wp:wrapPolygon edited="0">
              <wp:start x="0" y="0"/>
              <wp:lineTo x="0" y="21260"/>
              <wp:lineTo x="21375" y="21260"/>
              <wp:lineTo x="21375" y="0"/>
              <wp:lineTo x="0" y="0"/>
            </wp:wrapPolygon>
          </wp:wrapTight>
          <wp:docPr id="1672149996" name="Picture 1672149996" descr="signature_2123188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ignature_212318802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9603"/>
                  <a:stretch/>
                </pic:blipFill>
                <pic:spPr bwMode="auto">
                  <a:xfrm>
                    <a:off x="0" y="0"/>
                    <a:ext cx="2560320" cy="967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ADFB59" w14:textId="77777777" w:rsidR="00FF29F8" w:rsidRDefault="00FF29F8">
    <w:pPr>
      <w:pStyle w:val="BodyText"/>
      <w:spacing w:line="14" w:lineRule="auto"/>
      <w:rPr>
        <w:sz w:val="20"/>
      </w:rPr>
    </w:pPr>
  </w:p>
  <w:p w14:paraId="2121E5E5" w14:textId="06DFB595" w:rsidR="00242659" w:rsidRDefault="00816D9B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03FA592A" wp14:editId="32CAE186">
              <wp:simplePos x="0" y="0"/>
              <wp:positionH relativeFrom="page">
                <wp:posOffset>1112520</wp:posOffset>
              </wp:positionH>
              <wp:positionV relativeFrom="page">
                <wp:posOffset>445135</wp:posOffset>
              </wp:positionV>
              <wp:extent cx="2165985" cy="344170"/>
              <wp:effectExtent l="0" t="0" r="5715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985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28C670" w14:textId="737BCE06" w:rsidR="00242659" w:rsidRPr="00816D9B" w:rsidRDefault="005677AC">
                          <w:pPr>
                            <w:spacing w:before="13"/>
                            <w:ind w:left="20" w:right="-1"/>
                            <w:rPr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sz w:val="32"/>
                              <w:szCs w:val="32"/>
                            </w:rPr>
                            <w:t>Person Specif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FA592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87.6pt;margin-top:35.05pt;width:170.55pt;height:27.1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" filled="f" stroked="f">
              <v:textbox inset="0,0,0,0">
                <w:txbxContent>
                  <w:p w14:paraId="6428C670" w14:textId="737BCE06" w:rsidR="00242659" w:rsidRPr="00816D9B" w:rsidRDefault="005677AC">
                    <w:pPr>
                      <w:spacing w:before="13"/>
                      <w:ind w:left="20" w:right="-1"/>
                      <w:rPr>
                        <w:b/>
                        <w:sz w:val="32"/>
                        <w:szCs w:val="32"/>
                      </w:rPr>
                    </w:pPr>
                    <w:r>
                      <w:rPr>
                        <w:b/>
                        <w:sz w:val="32"/>
                        <w:szCs w:val="32"/>
                      </w:rPr>
                      <w:t>Person Specif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24B29">
      <w:rPr>
        <w:noProof/>
        <w:lang w:bidi="ar-SA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4D44BC6F" wp14:editId="78FC5E3E">
              <wp:simplePos x="0" y="0"/>
              <wp:positionH relativeFrom="page">
                <wp:posOffset>1136650</wp:posOffset>
              </wp:positionH>
              <wp:positionV relativeFrom="page">
                <wp:posOffset>883920</wp:posOffset>
              </wp:positionV>
              <wp:extent cx="5839460" cy="6350"/>
              <wp:effectExtent l="0" t="0" r="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9460" cy="6350"/>
                        <a:chOff x="1784" y="1389"/>
                        <a:chExt cx="9196" cy="10"/>
                      </a:xfrm>
                    </wpg:grpSpPr>
                    <wps:wsp>
                      <wps:cNvPr id="5" name="Line 8"/>
                      <wps:cNvCnPr>
                        <a:cxnSpLocks noChangeShapeType="1"/>
                      </wps:cNvCnPr>
                      <wps:spPr bwMode="auto">
                        <a:xfrm>
                          <a:off x="1784" y="1394"/>
                          <a:ext cx="4493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Rectangle 7"/>
                      <wps:cNvSpPr>
                        <a:spLocks noChangeArrowheads="1"/>
                      </wps:cNvSpPr>
                      <wps:spPr bwMode="auto">
                        <a:xfrm>
                          <a:off x="6262" y="1389"/>
                          <a:ext cx="10" cy="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Line 6"/>
                      <wps:cNvCnPr>
                        <a:cxnSpLocks noChangeShapeType="1"/>
                      </wps:cNvCnPr>
                      <wps:spPr bwMode="auto">
                        <a:xfrm>
                          <a:off x="6272" y="1394"/>
                          <a:ext cx="4708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A47CC28" id="Group 4" o:spid="_x0000_s1026" style="position:absolute;margin-left:89.5pt;margin-top:69.6pt;width:459.8pt;height:.5pt;z-index:-251661312;mso-position-horizontal-relative:page;mso-position-vertical-relative:page" coordorigin="1784,1389" coordsize="919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">
              <v:line id="Line 8" o:spid="_x0000_s1027" style="position:absolute;visibility:visible;mso-wrap-style:square" from="1784,1394" to="6277,13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dowwgAAANoAAAAPAAAAZHJzL2Rvd25yZXYueG1sRI9BawIx&#10;FITvBf9DeEJvNWuh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D3qdowwgAAANoAAAAPAAAA&#10;AAAAAAAAAAAAAAcCAABkcnMvZG93bnJldi54bWxQSwUGAAAAAAMAAwC3AAAA9gIAAAAA&#10;" strokeweight=".48pt"/>
              <v:rect id="Rectangle 7" o:spid="_x0000_s1028" style="position:absolute;left:6262;top:138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<v:line id="Line 6" o:spid="_x0000_s1029" style="position:absolute;visibility:visible;mso-wrap-style:square" from="6272,1394" to="10980,13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" strokeweight=".48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45F6E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91244"/>
    <w:multiLevelType w:val="hybridMultilevel"/>
    <w:tmpl w:val="F5FC5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56551"/>
    <w:multiLevelType w:val="multilevel"/>
    <w:tmpl w:val="5C382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3B00C3"/>
    <w:multiLevelType w:val="hybridMultilevel"/>
    <w:tmpl w:val="D13C9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6D2"/>
    <w:multiLevelType w:val="hybridMultilevel"/>
    <w:tmpl w:val="1874959A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2B6C9A"/>
    <w:multiLevelType w:val="hybridMultilevel"/>
    <w:tmpl w:val="35708C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030BCF"/>
    <w:multiLevelType w:val="multilevel"/>
    <w:tmpl w:val="69323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4E2603"/>
    <w:multiLevelType w:val="hybridMultilevel"/>
    <w:tmpl w:val="02C8F4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CC949F6"/>
    <w:multiLevelType w:val="hybridMultilevel"/>
    <w:tmpl w:val="3176E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D0E99"/>
    <w:multiLevelType w:val="multilevel"/>
    <w:tmpl w:val="6B946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202686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4E0E7F"/>
    <w:multiLevelType w:val="hybridMultilevel"/>
    <w:tmpl w:val="A692D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B4A62"/>
    <w:multiLevelType w:val="hybridMultilevel"/>
    <w:tmpl w:val="9070C5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6B6241"/>
    <w:multiLevelType w:val="hybridMultilevel"/>
    <w:tmpl w:val="3C4C8A36"/>
    <w:lvl w:ilvl="0" w:tplc="08090001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abstractNum w:abstractNumId="14" w15:restartNumberingAfterBreak="0">
    <w:nsid w:val="34BC52DE"/>
    <w:multiLevelType w:val="hybridMultilevel"/>
    <w:tmpl w:val="3FD066AA"/>
    <w:lvl w:ilvl="0" w:tplc="E388978A">
      <w:start w:val="19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BD383F"/>
    <w:multiLevelType w:val="hybridMultilevel"/>
    <w:tmpl w:val="23246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42A43"/>
    <w:multiLevelType w:val="hybridMultilevel"/>
    <w:tmpl w:val="020E3804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7" w15:restartNumberingAfterBreak="0">
    <w:nsid w:val="3C3D3AB1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A21ACD"/>
    <w:multiLevelType w:val="hybridMultilevel"/>
    <w:tmpl w:val="90D0DF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755F31"/>
    <w:multiLevelType w:val="hybridMultilevel"/>
    <w:tmpl w:val="356CD3A4"/>
    <w:lvl w:ilvl="0" w:tplc="08090001">
      <w:start w:val="1"/>
      <w:numFmt w:val="bullet"/>
      <w:lvlText w:val=""/>
      <w:lvlJc w:val="left"/>
      <w:pPr>
        <w:ind w:left="49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44" w:hanging="360"/>
      </w:pPr>
      <w:rPr>
        <w:rFonts w:ascii="Wingdings" w:hAnsi="Wingdings" w:hint="default"/>
      </w:rPr>
    </w:lvl>
  </w:abstractNum>
  <w:abstractNum w:abstractNumId="20" w15:restartNumberingAfterBreak="0">
    <w:nsid w:val="4B8206AC"/>
    <w:multiLevelType w:val="hybridMultilevel"/>
    <w:tmpl w:val="25685A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57EF4"/>
    <w:multiLevelType w:val="hybridMultilevel"/>
    <w:tmpl w:val="6FA2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8F772F"/>
    <w:multiLevelType w:val="hybridMultilevel"/>
    <w:tmpl w:val="11729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147BA8"/>
    <w:multiLevelType w:val="hybridMultilevel"/>
    <w:tmpl w:val="415A7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64B02"/>
    <w:multiLevelType w:val="hybridMultilevel"/>
    <w:tmpl w:val="9FA04400"/>
    <w:lvl w:ilvl="0" w:tplc="37A65B9C">
      <w:numFmt w:val="bullet"/>
      <w:lvlText w:val=""/>
      <w:lvlJc w:val="left"/>
      <w:pPr>
        <w:ind w:left="308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EA627E"/>
    <w:multiLevelType w:val="multilevel"/>
    <w:tmpl w:val="B0F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8049D1"/>
    <w:multiLevelType w:val="hybridMultilevel"/>
    <w:tmpl w:val="2250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441E7"/>
    <w:multiLevelType w:val="hybridMultilevel"/>
    <w:tmpl w:val="F51A79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0C1276F"/>
    <w:multiLevelType w:val="hybridMultilevel"/>
    <w:tmpl w:val="9496A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630FD"/>
    <w:multiLevelType w:val="hybridMultilevel"/>
    <w:tmpl w:val="07BACA9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1FA10EC"/>
    <w:multiLevelType w:val="hybridMultilevel"/>
    <w:tmpl w:val="C71ACED6"/>
    <w:lvl w:ilvl="0" w:tplc="37A65B9C">
      <w:numFmt w:val="bullet"/>
      <w:lvlText w:val=""/>
      <w:lvlJc w:val="left"/>
      <w:pPr>
        <w:ind w:left="308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68" w:hanging="360"/>
      </w:pPr>
      <w:rPr>
        <w:rFonts w:ascii="Wingdings" w:hAnsi="Wingdings" w:hint="default"/>
      </w:rPr>
    </w:lvl>
  </w:abstractNum>
  <w:abstractNum w:abstractNumId="31" w15:restartNumberingAfterBreak="0">
    <w:nsid w:val="6E393FC3"/>
    <w:multiLevelType w:val="hybridMultilevel"/>
    <w:tmpl w:val="C7ACA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E3B8C"/>
    <w:multiLevelType w:val="hybridMultilevel"/>
    <w:tmpl w:val="9530F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330D53"/>
    <w:multiLevelType w:val="hybridMultilevel"/>
    <w:tmpl w:val="CFF8EE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6685209">
    <w:abstractNumId w:val="8"/>
  </w:num>
  <w:num w:numId="2" w16cid:durableId="1028335975">
    <w:abstractNumId w:val="1"/>
  </w:num>
  <w:num w:numId="3" w16cid:durableId="395126531">
    <w:abstractNumId w:val="32"/>
  </w:num>
  <w:num w:numId="4" w16cid:durableId="217128457">
    <w:abstractNumId w:val="31"/>
  </w:num>
  <w:num w:numId="5" w16cid:durableId="1446923495">
    <w:abstractNumId w:val="3"/>
  </w:num>
  <w:num w:numId="6" w16cid:durableId="754595197">
    <w:abstractNumId w:val="15"/>
  </w:num>
  <w:num w:numId="7" w16cid:durableId="689992416">
    <w:abstractNumId w:val="23"/>
  </w:num>
  <w:num w:numId="8" w16cid:durableId="1883905900">
    <w:abstractNumId w:val="9"/>
  </w:num>
  <w:num w:numId="9" w16cid:durableId="1274172257">
    <w:abstractNumId w:val="0"/>
  </w:num>
  <w:num w:numId="10" w16cid:durableId="304169530">
    <w:abstractNumId w:val="25"/>
  </w:num>
  <w:num w:numId="11" w16cid:durableId="869882792">
    <w:abstractNumId w:val="4"/>
  </w:num>
  <w:num w:numId="12" w16cid:durableId="186528348">
    <w:abstractNumId w:val="10"/>
  </w:num>
  <w:num w:numId="13" w16cid:durableId="586765215">
    <w:abstractNumId w:val="17"/>
  </w:num>
  <w:num w:numId="14" w16cid:durableId="1865554389">
    <w:abstractNumId w:val="19"/>
  </w:num>
  <w:num w:numId="15" w16cid:durableId="1698121854">
    <w:abstractNumId w:val="18"/>
  </w:num>
  <w:num w:numId="16" w16cid:durableId="1906332833">
    <w:abstractNumId w:val="29"/>
  </w:num>
  <w:num w:numId="17" w16cid:durableId="393699706">
    <w:abstractNumId w:val="27"/>
  </w:num>
  <w:num w:numId="18" w16cid:durableId="349334654">
    <w:abstractNumId w:val="14"/>
  </w:num>
  <w:num w:numId="19" w16cid:durableId="1879851735">
    <w:abstractNumId w:val="7"/>
  </w:num>
  <w:num w:numId="20" w16cid:durableId="328027118">
    <w:abstractNumId w:val="5"/>
  </w:num>
  <w:num w:numId="21" w16cid:durableId="1041515680">
    <w:abstractNumId w:val="28"/>
  </w:num>
  <w:num w:numId="22" w16cid:durableId="1099788630">
    <w:abstractNumId w:val="16"/>
  </w:num>
  <w:num w:numId="23" w16cid:durableId="140538805">
    <w:abstractNumId w:val="11"/>
  </w:num>
  <w:num w:numId="24" w16cid:durableId="1773746678">
    <w:abstractNumId w:val="21"/>
  </w:num>
  <w:num w:numId="25" w16cid:durableId="551773630">
    <w:abstractNumId w:val="2"/>
  </w:num>
  <w:num w:numId="26" w16cid:durableId="1743719152">
    <w:abstractNumId w:val="26"/>
  </w:num>
  <w:num w:numId="27" w16cid:durableId="762262552">
    <w:abstractNumId w:val="20"/>
  </w:num>
  <w:num w:numId="28" w16cid:durableId="1532763901">
    <w:abstractNumId w:val="33"/>
  </w:num>
  <w:num w:numId="29" w16cid:durableId="765081031">
    <w:abstractNumId w:val="22"/>
  </w:num>
  <w:num w:numId="30" w16cid:durableId="1696341605">
    <w:abstractNumId w:val="13"/>
  </w:num>
  <w:num w:numId="31" w16cid:durableId="312442795">
    <w:abstractNumId w:val="30"/>
  </w:num>
  <w:num w:numId="32" w16cid:durableId="1227305999">
    <w:abstractNumId w:val="24"/>
  </w:num>
  <w:num w:numId="33" w16cid:durableId="684089211">
    <w:abstractNumId w:val="12"/>
  </w:num>
  <w:num w:numId="34" w16cid:durableId="48254844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NjA3M7e0NDM0MrNU0lEKTi0uzszPAykwrAUAd0THaSwAAAA="/>
  </w:docVars>
  <w:rsids>
    <w:rsidRoot w:val="00242659"/>
    <w:rsid w:val="00005C06"/>
    <w:rsid w:val="00012958"/>
    <w:rsid w:val="0001510A"/>
    <w:rsid w:val="000205BA"/>
    <w:rsid w:val="000221E9"/>
    <w:rsid w:val="00025C01"/>
    <w:rsid w:val="000308AA"/>
    <w:rsid w:val="0003340A"/>
    <w:rsid w:val="000368FF"/>
    <w:rsid w:val="000523E8"/>
    <w:rsid w:val="0005521A"/>
    <w:rsid w:val="00061473"/>
    <w:rsid w:val="00064438"/>
    <w:rsid w:val="000720C6"/>
    <w:rsid w:val="00072A9C"/>
    <w:rsid w:val="0008466A"/>
    <w:rsid w:val="000A06E9"/>
    <w:rsid w:val="000A63F9"/>
    <w:rsid w:val="000C2669"/>
    <w:rsid w:val="000C556F"/>
    <w:rsid w:val="000D5AA1"/>
    <w:rsid w:val="000E0080"/>
    <w:rsid w:val="0010144C"/>
    <w:rsid w:val="00113D0D"/>
    <w:rsid w:val="00130BF0"/>
    <w:rsid w:val="001375A8"/>
    <w:rsid w:val="00162E95"/>
    <w:rsid w:val="00166743"/>
    <w:rsid w:val="00172521"/>
    <w:rsid w:val="00175E2D"/>
    <w:rsid w:val="001810ED"/>
    <w:rsid w:val="001932FB"/>
    <w:rsid w:val="001A6815"/>
    <w:rsid w:val="001B05FE"/>
    <w:rsid w:val="001C1968"/>
    <w:rsid w:val="001C321A"/>
    <w:rsid w:val="001C466D"/>
    <w:rsid w:val="001D7BBD"/>
    <w:rsid w:val="001E13F1"/>
    <w:rsid w:val="002019EB"/>
    <w:rsid w:val="00202915"/>
    <w:rsid w:val="00213F8F"/>
    <w:rsid w:val="00224B29"/>
    <w:rsid w:val="00226995"/>
    <w:rsid w:val="00234412"/>
    <w:rsid w:val="00235E74"/>
    <w:rsid w:val="00240EC5"/>
    <w:rsid w:val="00241472"/>
    <w:rsid w:val="00242659"/>
    <w:rsid w:val="00251788"/>
    <w:rsid w:val="00251D10"/>
    <w:rsid w:val="002616B9"/>
    <w:rsid w:val="002666C7"/>
    <w:rsid w:val="00276BDF"/>
    <w:rsid w:val="0028172D"/>
    <w:rsid w:val="00283A28"/>
    <w:rsid w:val="00294648"/>
    <w:rsid w:val="002A0516"/>
    <w:rsid w:val="002B16C2"/>
    <w:rsid w:val="002B2D9E"/>
    <w:rsid w:val="002C23BF"/>
    <w:rsid w:val="002C3ED7"/>
    <w:rsid w:val="002D4EB9"/>
    <w:rsid w:val="002F30D6"/>
    <w:rsid w:val="002F57A8"/>
    <w:rsid w:val="00307668"/>
    <w:rsid w:val="00312BE6"/>
    <w:rsid w:val="003429BA"/>
    <w:rsid w:val="0035539B"/>
    <w:rsid w:val="003571B4"/>
    <w:rsid w:val="003574CE"/>
    <w:rsid w:val="00357686"/>
    <w:rsid w:val="003578F6"/>
    <w:rsid w:val="00381184"/>
    <w:rsid w:val="003813C5"/>
    <w:rsid w:val="003A3D1A"/>
    <w:rsid w:val="003B1926"/>
    <w:rsid w:val="003B67D2"/>
    <w:rsid w:val="003D1F67"/>
    <w:rsid w:val="003D4A0A"/>
    <w:rsid w:val="003D709B"/>
    <w:rsid w:val="003D7BEB"/>
    <w:rsid w:val="003E50CC"/>
    <w:rsid w:val="003E588D"/>
    <w:rsid w:val="003F6AEE"/>
    <w:rsid w:val="004017C4"/>
    <w:rsid w:val="00401E73"/>
    <w:rsid w:val="00410B33"/>
    <w:rsid w:val="00413475"/>
    <w:rsid w:val="0041484E"/>
    <w:rsid w:val="00415970"/>
    <w:rsid w:val="00415BEB"/>
    <w:rsid w:val="00425202"/>
    <w:rsid w:val="004374A6"/>
    <w:rsid w:val="00445CDD"/>
    <w:rsid w:val="00446E93"/>
    <w:rsid w:val="004504BD"/>
    <w:rsid w:val="004602CF"/>
    <w:rsid w:val="00462DD6"/>
    <w:rsid w:val="00473EE2"/>
    <w:rsid w:val="00476D7C"/>
    <w:rsid w:val="00481FBC"/>
    <w:rsid w:val="00494077"/>
    <w:rsid w:val="00497B44"/>
    <w:rsid w:val="004A1276"/>
    <w:rsid w:val="004B73FB"/>
    <w:rsid w:val="004B77DC"/>
    <w:rsid w:val="004D5132"/>
    <w:rsid w:val="00502E01"/>
    <w:rsid w:val="00510D51"/>
    <w:rsid w:val="00516ADC"/>
    <w:rsid w:val="00546A1D"/>
    <w:rsid w:val="005533B2"/>
    <w:rsid w:val="00554050"/>
    <w:rsid w:val="005677AC"/>
    <w:rsid w:val="005708FB"/>
    <w:rsid w:val="00572353"/>
    <w:rsid w:val="005912B2"/>
    <w:rsid w:val="00597729"/>
    <w:rsid w:val="005B1B36"/>
    <w:rsid w:val="005B4FCD"/>
    <w:rsid w:val="005C178F"/>
    <w:rsid w:val="005C2C48"/>
    <w:rsid w:val="005C643E"/>
    <w:rsid w:val="005C7BFA"/>
    <w:rsid w:val="005D598F"/>
    <w:rsid w:val="005D5FD0"/>
    <w:rsid w:val="005E1601"/>
    <w:rsid w:val="005E1B80"/>
    <w:rsid w:val="005F22E1"/>
    <w:rsid w:val="0060498D"/>
    <w:rsid w:val="00605B74"/>
    <w:rsid w:val="006070D9"/>
    <w:rsid w:val="00611016"/>
    <w:rsid w:val="006222F5"/>
    <w:rsid w:val="00625C25"/>
    <w:rsid w:val="00651163"/>
    <w:rsid w:val="0065322D"/>
    <w:rsid w:val="00664D6C"/>
    <w:rsid w:val="00667A09"/>
    <w:rsid w:val="00672DFF"/>
    <w:rsid w:val="00675F73"/>
    <w:rsid w:val="006909BD"/>
    <w:rsid w:val="006A2CFB"/>
    <w:rsid w:val="006B3212"/>
    <w:rsid w:val="006B595D"/>
    <w:rsid w:val="006B7D94"/>
    <w:rsid w:val="006D580C"/>
    <w:rsid w:val="006D7B67"/>
    <w:rsid w:val="006E19D9"/>
    <w:rsid w:val="006F2045"/>
    <w:rsid w:val="00721017"/>
    <w:rsid w:val="007239BB"/>
    <w:rsid w:val="00724E9A"/>
    <w:rsid w:val="00725305"/>
    <w:rsid w:val="007316FA"/>
    <w:rsid w:val="0074781B"/>
    <w:rsid w:val="0075779C"/>
    <w:rsid w:val="00793B90"/>
    <w:rsid w:val="0079415E"/>
    <w:rsid w:val="00794BA8"/>
    <w:rsid w:val="00796626"/>
    <w:rsid w:val="007A20A0"/>
    <w:rsid w:val="007B117B"/>
    <w:rsid w:val="007B3C15"/>
    <w:rsid w:val="007B6068"/>
    <w:rsid w:val="007C2586"/>
    <w:rsid w:val="007D4174"/>
    <w:rsid w:val="007E6A8E"/>
    <w:rsid w:val="007F171B"/>
    <w:rsid w:val="007F7E2D"/>
    <w:rsid w:val="00813C2E"/>
    <w:rsid w:val="00816D9B"/>
    <w:rsid w:val="00830789"/>
    <w:rsid w:val="00831F00"/>
    <w:rsid w:val="008605C0"/>
    <w:rsid w:val="0086338C"/>
    <w:rsid w:val="008647DD"/>
    <w:rsid w:val="008724A4"/>
    <w:rsid w:val="0087510A"/>
    <w:rsid w:val="008873C4"/>
    <w:rsid w:val="008874DF"/>
    <w:rsid w:val="008876B7"/>
    <w:rsid w:val="00887B82"/>
    <w:rsid w:val="008978E1"/>
    <w:rsid w:val="008A126B"/>
    <w:rsid w:val="008B7D99"/>
    <w:rsid w:val="008C2DDA"/>
    <w:rsid w:val="008C67AD"/>
    <w:rsid w:val="008D58E4"/>
    <w:rsid w:val="008D609C"/>
    <w:rsid w:val="008E3AA4"/>
    <w:rsid w:val="008E417D"/>
    <w:rsid w:val="008E77D8"/>
    <w:rsid w:val="008F7D3D"/>
    <w:rsid w:val="00903D8D"/>
    <w:rsid w:val="00911675"/>
    <w:rsid w:val="009328BA"/>
    <w:rsid w:val="00945311"/>
    <w:rsid w:val="00951A2D"/>
    <w:rsid w:val="00951CB6"/>
    <w:rsid w:val="00956579"/>
    <w:rsid w:val="00962704"/>
    <w:rsid w:val="00973DDB"/>
    <w:rsid w:val="009809D6"/>
    <w:rsid w:val="00984D40"/>
    <w:rsid w:val="009856C6"/>
    <w:rsid w:val="009A17F5"/>
    <w:rsid w:val="009A55C7"/>
    <w:rsid w:val="009A5701"/>
    <w:rsid w:val="009A6870"/>
    <w:rsid w:val="009B0E09"/>
    <w:rsid w:val="009B62DC"/>
    <w:rsid w:val="009C0B40"/>
    <w:rsid w:val="009C1403"/>
    <w:rsid w:val="009D5831"/>
    <w:rsid w:val="009E461F"/>
    <w:rsid w:val="009E471F"/>
    <w:rsid w:val="00A02838"/>
    <w:rsid w:val="00A03242"/>
    <w:rsid w:val="00A120CF"/>
    <w:rsid w:val="00A1748E"/>
    <w:rsid w:val="00A21D20"/>
    <w:rsid w:val="00A232EB"/>
    <w:rsid w:val="00A34A5C"/>
    <w:rsid w:val="00A35FBD"/>
    <w:rsid w:val="00A45662"/>
    <w:rsid w:val="00A46E4F"/>
    <w:rsid w:val="00A475AD"/>
    <w:rsid w:val="00A47836"/>
    <w:rsid w:val="00A51311"/>
    <w:rsid w:val="00A5447B"/>
    <w:rsid w:val="00A55CDC"/>
    <w:rsid w:val="00A63C58"/>
    <w:rsid w:val="00A82A2B"/>
    <w:rsid w:val="00A834B1"/>
    <w:rsid w:val="00A84616"/>
    <w:rsid w:val="00A90060"/>
    <w:rsid w:val="00A9064B"/>
    <w:rsid w:val="00A90A1F"/>
    <w:rsid w:val="00A922FE"/>
    <w:rsid w:val="00A93874"/>
    <w:rsid w:val="00AA698B"/>
    <w:rsid w:val="00AB27B8"/>
    <w:rsid w:val="00AB52F9"/>
    <w:rsid w:val="00AC7A89"/>
    <w:rsid w:val="00AD1331"/>
    <w:rsid w:val="00AD54D0"/>
    <w:rsid w:val="00AF2D59"/>
    <w:rsid w:val="00AF6910"/>
    <w:rsid w:val="00B01C36"/>
    <w:rsid w:val="00B06035"/>
    <w:rsid w:val="00B07573"/>
    <w:rsid w:val="00B14563"/>
    <w:rsid w:val="00B15054"/>
    <w:rsid w:val="00B16621"/>
    <w:rsid w:val="00B1785E"/>
    <w:rsid w:val="00B249A1"/>
    <w:rsid w:val="00B262EE"/>
    <w:rsid w:val="00B271EC"/>
    <w:rsid w:val="00B306C6"/>
    <w:rsid w:val="00B32368"/>
    <w:rsid w:val="00B374E3"/>
    <w:rsid w:val="00B46F00"/>
    <w:rsid w:val="00B540F4"/>
    <w:rsid w:val="00B61E38"/>
    <w:rsid w:val="00B621D8"/>
    <w:rsid w:val="00B63B38"/>
    <w:rsid w:val="00B64BCE"/>
    <w:rsid w:val="00B734D4"/>
    <w:rsid w:val="00B7728E"/>
    <w:rsid w:val="00BA5600"/>
    <w:rsid w:val="00BA6C36"/>
    <w:rsid w:val="00BB7F79"/>
    <w:rsid w:val="00BC040E"/>
    <w:rsid w:val="00BE0EB2"/>
    <w:rsid w:val="00BF63D8"/>
    <w:rsid w:val="00C11089"/>
    <w:rsid w:val="00C13401"/>
    <w:rsid w:val="00C31D9B"/>
    <w:rsid w:val="00C46866"/>
    <w:rsid w:val="00C5583D"/>
    <w:rsid w:val="00C61739"/>
    <w:rsid w:val="00C62E40"/>
    <w:rsid w:val="00C65119"/>
    <w:rsid w:val="00C73E71"/>
    <w:rsid w:val="00C76DC5"/>
    <w:rsid w:val="00C9512D"/>
    <w:rsid w:val="00CA08CA"/>
    <w:rsid w:val="00CA4396"/>
    <w:rsid w:val="00CA597D"/>
    <w:rsid w:val="00CB52BF"/>
    <w:rsid w:val="00CB746F"/>
    <w:rsid w:val="00CD6646"/>
    <w:rsid w:val="00CD7495"/>
    <w:rsid w:val="00CE1977"/>
    <w:rsid w:val="00CF3325"/>
    <w:rsid w:val="00CF54D8"/>
    <w:rsid w:val="00CF720B"/>
    <w:rsid w:val="00D04B27"/>
    <w:rsid w:val="00D1205A"/>
    <w:rsid w:val="00D34A8B"/>
    <w:rsid w:val="00D34D67"/>
    <w:rsid w:val="00D37C3D"/>
    <w:rsid w:val="00D42F74"/>
    <w:rsid w:val="00D47036"/>
    <w:rsid w:val="00D5696E"/>
    <w:rsid w:val="00D57D37"/>
    <w:rsid w:val="00D64439"/>
    <w:rsid w:val="00D75098"/>
    <w:rsid w:val="00D8049E"/>
    <w:rsid w:val="00DA3766"/>
    <w:rsid w:val="00DC1D1B"/>
    <w:rsid w:val="00DC6450"/>
    <w:rsid w:val="00DD556B"/>
    <w:rsid w:val="00DE0B6F"/>
    <w:rsid w:val="00E01B6E"/>
    <w:rsid w:val="00E143D8"/>
    <w:rsid w:val="00E15056"/>
    <w:rsid w:val="00E161EF"/>
    <w:rsid w:val="00E25419"/>
    <w:rsid w:val="00E366F1"/>
    <w:rsid w:val="00E454FA"/>
    <w:rsid w:val="00E50007"/>
    <w:rsid w:val="00E60E32"/>
    <w:rsid w:val="00E85509"/>
    <w:rsid w:val="00E9276B"/>
    <w:rsid w:val="00E933FA"/>
    <w:rsid w:val="00EA03C7"/>
    <w:rsid w:val="00EC2859"/>
    <w:rsid w:val="00EC7022"/>
    <w:rsid w:val="00ED15AA"/>
    <w:rsid w:val="00EE1186"/>
    <w:rsid w:val="00EE202B"/>
    <w:rsid w:val="00EF11AC"/>
    <w:rsid w:val="00EF7903"/>
    <w:rsid w:val="00F048D3"/>
    <w:rsid w:val="00F11914"/>
    <w:rsid w:val="00F17476"/>
    <w:rsid w:val="00F24238"/>
    <w:rsid w:val="00F33C68"/>
    <w:rsid w:val="00F358D4"/>
    <w:rsid w:val="00F41E20"/>
    <w:rsid w:val="00F4408B"/>
    <w:rsid w:val="00F63232"/>
    <w:rsid w:val="00F65CFD"/>
    <w:rsid w:val="00F7150E"/>
    <w:rsid w:val="00F764A1"/>
    <w:rsid w:val="00F773BD"/>
    <w:rsid w:val="00F8456B"/>
    <w:rsid w:val="00FA2CAE"/>
    <w:rsid w:val="00FB36D8"/>
    <w:rsid w:val="00FC5C53"/>
    <w:rsid w:val="00FD3E20"/>
    <w:rsid w:val="00FE68D3"/>
    <w:rsid w:val="00FF29F8"/>
    <w:rsid w:val="4DB48DCD"/>
    <w:rsid w:val="7F61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072B9"/>
  <w15:docId w15:val="{30937D36-5228-4B64-AC21-97D4C423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pPr>
      <w:ind w:left="118"/>
      <w:outlineLvl w:val="0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E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3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B3C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C15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7B3C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C15"/>
    <w:rPr>
      <w:rFonts w:ascii="Arial" w:eastAsia="Arial" w:hAnsi="Arial" w:cs="Arial"/>
      <w:lang w:val="en-GB" w:eastAsia="en-GB" w:bidi="en-GB"/>
    </w:rPr>
  </w:style>
  <w:style w:type="character" w:styleId="Strong">
    <w:name w:val="Strong"/>
    <w:basedOn w:val="DefaultParagraphFont"/>
    <w:uiPriority w:val="22"/>
    <w:qFormat/>
    <w:rsid w:val="00A03242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2B2D9E"/>
    <w:rPr>
      <w:rFonts w:ascii="Arial" w:eastAsia="Arial" w:hAnsi="Arial" w:cs="Arial"/>
      <w:sz w:val="24"/>
      <w:szCs w:val="24"/>
      <w:lang w:val="en-GB" w:eastAsia="en-GB" w:bidi="en-GB"/>
    </w:rPr>
  </w:style>
  <w:style w:type="paragraph" w:customStyle="1" w:styleId="Default">
    <w:name w:val="Default"/>
    <w:rsid w:val="002019EB"/>
    <w:pPr>
      <w:widowControl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860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E60E32"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GB" w:bidi="en-GB"/>
    </w:rPr>
  </w:style>
  <w:style w:type="paragraph" w:styleId="NormalWeb">
    <w:name w:val="Normal (Web)"/>
    <w:basedOn w:val="Normal"/>
    <w:uiPriority w:val="99"/>
    <w:semiHidden/>
    <w:unhideWhenUsed/>
    <w:rsid w:val="00E60E3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5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30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11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930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122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5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06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739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75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04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45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1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0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88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0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2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61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2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10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26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06ab02-dab5-4d78-99f7-f2ae790686a5">
      <Terms xmlns="http://schemas.microsoft.com/office/infopath/2007/PartnerControls"/>
    </lcf76f155ced4ddcb4097134ff3c332f>
    <TaxCatchAll xmlns="2910e3de-61bf-49ce-b2fd-009f1d0712f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ED315FD9345D4D9FC68521A9C8A7F7" ma:contentTypeVersion="15" ma:contentTypeDescription="Create a new document." ma:contentTypeScope="" ma:versionID="11b6ffde592da7a2940454c0313c285c">
  <xsd:schema xmlns:xsd="http://www.w3.org/2001/XMLSchema" xmlns:xs="http://www.w3.org/2001/XMLSchema" xmlns:p="http://schemas.microsoft.com/office/2006/metadata/properties" xmlns:ns2="ac06ab02-dab5-4d78-99f7-f2ae790686a5" xmlns:ns3="2910e3de-61bf-49ce-b2fd-009f1d0712f3" targetNamespace="http://schemas.microsoft.com/office/2006/metadata/properties" ma:root="true" ma:fieldsID="0df7d8ed85667cc1d389e2c2a09c8e30" ns2:_="" ns3:_="">
    <xsd:import namespace="ac06ab02-dab5-4d78-99f7-f2ae790686a5"/>
    <xsd:import namespace="2910e3de-61bf-49ce-b2fd-009f1d0712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6ab02-dab5-4d78-99f7-f2ae79068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530fd0b-dfc7-4fb2-86cc-da2ddc4039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0e3de-61bf-49ce-b2fd-009f1d0712f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165acd-a397-4c5d-8bdf-9f48b630f7e8}" ma:internalName="TaxCatchAll" ma:showField="CatchAllData" ma:web="2910e3de-61bf-49ce-b2fd-009f1d071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A0005D-3DF8-4ECF-B8A6-42FA24611C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D3A94C-E3E7-430E-A68C-98C987332483}">
  <ds:schemaRefs>
    <ds:schemaRef ds:uri="http://schemas.microsoft.com/office/2006/metadata/properties"/>
    <ds:schemaRef ds:uri="http://schemas.microsoft.com/office/infopath/2007/PartnerControls"/>
    <ds:schemaRef ds:uri="ac06ab02-dab5-4d78-99f7-f2ae790686a5"/>
    <ds:schemaRef ds:uri="2910e3de-61bf-49ce-b2fd-009f1d0712f3"/>
  </ds:schemaRefs>
</ds:datastoreItem>
</file>

<file path=customXml/itemProps3.xml><?xml version="1.0" encoding="utf-8"?>
<ds:datastoreItem xmlns:ds="http://schemas.openxmlformats.org/officeDocument/2006/customXml" ds:itemID="{2964FC08-9EC8-4A3E-AE39-9688D958A3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F3D4FD-AF3E-4913-91E3-1E137E3F6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06ab02-dab5-4d78-99f7-f2ae790686a5"/>
    <ds:schemaRef ds:uri="2910e3de-61bf-49ce-b2fd-009f1d071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3</Words>
  <Characters>218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ael.Tate@nfa.co.uk</dc:creator>
  <cp:lastModifiedBy>Alex Robertshaw</cp:lastModifiedBy>
  <cp:revision>2</cp:revision>
  <cp:lastPrinted>2019-07-10T09:51:00Z</cp:lastPrinted>
  <dcterms:created xsi:type="dcterms:W3CDTF">2025-12-19T14:46:00Z</dcterms:created>
  <dcterms:modified xsi:type="dcterms:W3CDTF">2025-12-1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0-05T00:00:00Z</vt:filetime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SetDate">
    <vt:lpwstr>2023-03-07T10:28:58Z</vt:lpwstr>
  </property>
  <property fmtid="{D5CDD505-2E9C-101B-9397-08002B2CF9AE}" pid="7" name="MSIP_Label_defa4170-0d19-0005-0004-bc88714345d2_Method">
    <vt:lpwstr>Standard</vt:lpwstr>
  </property>
  <property fmtid="{D5CDD505-2E9C-101B-9397-08002B2CF9AE}" pid="8" name="MSIP_Label_defa4170-0d19-0005-0004-bc88714345d2_Name">
    <vt:lpwstr>defa4170-0d19-0005-0004-bc88714345d2</vt:lpwstr>
  </property>
  <property fmtid="{D5CDD505-2E9C-101B-9397-08002B2CF9AE}" pid="9" name="MSIP_Label_defa4170-0d19-0005-0004-bc88714345d2_SiteId">
    <vt:lpwstr>748da2c0-9bdf-46c1-a7fb-b0a7467dcb4f</vt:lpwstr>
  </property>
  <property fmtid="{D5CDD505-2E9C-101B-9397-08002B2CF9AE}" pid="10" name="MSIP_Label_defa4170-0d19-0005-0004-bc88714345d2_ActionId">
    <vt:lpwstr>44c7e535-5fe2-47b6-95f4-ae5bdfbc6852</vt:lpwstr>
  </property>
  <property fmtid="{D5CDD505-2E9C-101B-9397-08002B2CF9AE}" pid="11" name="MSIP_Label_defa4170-0d19-0005-0004-bc88714345d2_ContentBits">
    <vt:lpwstr>0</vt:lpwstr>
  </property>
  <property fmtid="{D5CDD505-2E9C-101B-9397-08002B2CF9AE}" pid="12" name="ContentTypeId">
    <vt:lpwstr>0x0101005BED315FD9345D4D9FC68521A9C8A7F7</vt:lpwstr>
  </property>
  <property fmtid="{D5CDD505-2E9C-101B-9397-08002B2CF9AE}" pid="13" name="MediaServiceImageTags">
    <vt:lpwstr/>
  </property>
</Properties>
</file>